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CEB9BF" w14:textId="77777777" w:rsidR="00372060" w:rsidRPr="00583683" w:rsidRDefault="007569F0">
      <w:pPr>
        <w:pStyle w:val="Heading1"/>
        <w:rPr>
          <w:rFonts w:ascii="Calibri" w:hAnsi="Calibri" w:cs="Calibri"/>
          <w:lang w:val="en-NZ"/>
        </w:rPr>
      </w:pPr>
      <w:bookmarkStart w:id="0" w:name="northland-field-days-inc."/>
      <w:r w:rsidRPr="00583683">
        <w:rPr>
          <w:rFonts w:ascii="Calibri" w:hAnsi="Calibri" w:cs="Calibri"/>
          <w:lang w:val="en-NZ"/>
        </w:rPr>
        <w:t>Northland Field Days Inc.</w:t>
      </w:r>
    </w:p>
    <w:p w14:paraId="770B78BA" w14:textId="77777777" w:rsidR="007569F0" w:rsidRPr="007569F0" w:rsidRDefault="007569F0" w:rsidP="007569F0">
      <w:pPr>
        <w:keepNext/>
        <w:keepLines/>
        <w:spacing w:before="160" w:after="80" w:line="278" w:lineRule="auto"/>
        <w:outlineLvl w:val="1"/>
        <w:rPr>
          <w:rFonts w:ascii="Calibri" w:eastAsia="Times New Roman" w:hAnsi="Calibri" w:cs="Calibri"/>
          <w:color w:val="0F4761"/>
          <w:kern w:val="2"/>
          <w:sz w:val="32"/>
          <w:szCs w:val="32"/>
          <w:lang w:val="en-NZ"/>
        </w:rPr>
      </w:pPr>
      <w:bookmarkStart w:id="1" w:name="_Toc215575810"/>
      <w:bookmarkStart w:id="2" w:name="_Toc215575989"/>
      <w:bookmarkStart w:id="3" w:name="toolbox-talk-record"/>
      <w:bookmarkEnd w:id="0"/>
      <w:r w:rsidRPr="007569F0">
        <w:rPr>
          <w:rFonts w:ascii="Calibri" w:eastAsia="Times New Roman" w:hAnsi="Calibri" w:cs="Calibri"/>
          <w:color w:val="0F4761"/>
          <w:kern w:val="2"/>
          <w:sz w:val="32"/>
          <w:szCs w:val="32"/>
          <w:lang w:val="en-NZ"/>
        </w:rPr>
        <w:t>Appendix D – Toolbox Talk Record</w:t>
      </w:r>
      <w:bookmarkEnd w:id="1"/>
      <w:bookmarkEnd w:id="2"/>
    </w:p>
    <w:p w14:paraId="7168B69D" w14:textId="11A58902" w:rsidR="00372060" w:rsidRP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b/>
          <w:bCs/>
          <w:lang w:val="en-NZ"/>
        </w:rPr>
        <w:t>Version 2025.</w:t>
      </w:r>
      <w:r w:rsidR="00D71904">
        <w:rPr>
          <w:rFonts w:ascii="Calibri" w:hAnsi="Calibri" w:cs="Calibri"/>
          <w:b/>
          <w:bCs/>
          <w:lang w:val="en-NZ"/>
        </w:rPr>
        <w:t>3</w:t>
      </w:r>
    </w:p>
    <w:p w14:paraId="31FD3305" w14:textId="77777777" w:rsidR="00583683" w:rsidRDefault="007569F0">
      <w:pPr>
        <w:pStyle w:val="BodyText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b/>
          <w:bCs/>
          <w:lang w:val="en-NZ"/>
        </w:rPr>
        <w:t>Date:</w:t>
      </w:r>
      <w:r w:rsidRPr="00583683">
        <w:rPr>
          <w:rFonts w:ascii="Calibri" w:hAnsi="Calibri" w:cs="Calibri"/>
          <w:lang w:val="en-NZ"/>
        </w:rPr>
        <w:t xml:space="preserve"> ____________________________________ </w:t>
      </w:r>
    </w:p>
    <w:p w14:paraId="2CF63916" w14:textId="77777777" w:rsidR="00583683" w:rsidRDefault="007569F0">
      <w:pPr>
        <w:pStyle w:val="BodyText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b/>
          <w:bCs/>
          <w:lang w:val="en-NZ"/>
        </w:rPr>
        <w:t>Time:</w:t>
      </w:r>
      <w:r w:rsidRPr="00583683">
        <w:rPr>
          <w:rFonts w:ascii="Calibri" w:hAnsi="Calibri" w:cs="Calibri"/>
          <w:lang w:val="en-NZ"/>
        </w:rPr>
        <w:t xml:space="preserve"> ____________________________________ </w:t>
      </w:r>
    </w:p>
    <w:p w14:paraId="71603584" w14:textId="77777777" w:rsidR="00583683" w:rsidRDefault="007569F0">
      <w:pPr>
        <w:pStyle w:val="BodyText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b/>
          <w:bCs/>
          <w:lang w:val="en-NZ"/>
        </w:rPr>
        <w:t>Location:</w:t>
      </w:r>
      <w:r w:rsidRPr="00583683">
        <w:rPr>
          <w:rFonts w:ascii="Calibri" w:hAnsi="Calibri" w:cs="Calibri"/>
          <w:lang w:val="en-NZ"/>
        </w:rPr>
        <w:t xml:space="preserve"> _________________________________ </w:t>
      </w:r>
    </w:p>
    <w:p w14:paraId="66A73FB2" w14:textId="77777777" w:rsidR="00583683" w:rsidRDefault="007569F0">
      <w:pPr>
        <w:pStyle w:val="BodyText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b/>
          <w:bCs/>
          <w:lang w:val="en-NZ"/>
        </w:rPr>
        <w:t>Facilitator:</w:t>
      </w:r>
      <w:r w:rsidRPr="00583683">
        <w:rPr>
          <w:rFonts w:ascii="Calibri" w:hAnsi="Calibri" w:cs="Calibri"/>
          <w:lang w:val="en-NZ"/>
        </w:rPr>
        <w:t xml:space="preserve"> _______________________________ </w:t>
      </w:r>
    </w:p>
    <w:p w14:paraId="59329DAB" w14:textId="12F1F095" w:rsidR="00372060" w:rsidRPr="00583683" w:rsidRDefault="007569F0">
      <w:pPr>
        <w:pStyle w:val="BodyText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b/>
          <w:bCs/>
          <w:lang w:val="en-NZ"/>
        </w:rPr>
        <w:t>Team/Area:</w:t>
      </w:r>
      <w:r w:rsidRPr="00583683">
        <w:rPr>
          <w:rFonts w:ascii="Calibri" w:hAnsi="Calibri" w:cs="Calibri"/>
          <w:lang w:val="en-NZ"/>
        </w:rPr>
        <w:t xml:space="preserve"> _________________________________</w:t>
      </w:r>
    </w:p>
    <w:p w14:paraId="3A574B8E" w14:textId="77777777" w:rsidR="00372060" w:rsidRPr="00583683" w:rsidRDefault="007569F0">
      <w:pPr>
        <w:pStyle w:val="Heading2"/>
        <w:rPr>
          <w:rFonts w:ascii="Calibri" w:hAnsi="Calibri" w:cs="Calibri"/>
          <w:lang w:val="en-NZ"/>
        </w:rPr>
      </w:pPr>
      <w:bookmarkStart w:id="4" w:name="topics-discussed"/>
      <w:r w:rsidRPr="00583683">
        <w:rPr>
          <w:rFonts w:ascii="Calibri" w:hAnsi="Calibri" w:cs="Calibri"/>
          <w:b/>
          <w:bCs/>
          <w:lang w:val="en-NZ"/>
        </w:rPr>
        <w:t>1. Topics Discussed</w:t>
      </w:r>
    </w:p>
    <w:p w14:paraId="41FA4D18" w14:textId="77777777" w:rsidR="00372060" w:rsidRP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>Tick all that apply and provide detail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52"/>
        <w:gridCol w:w="1174"/>
        <w:gridCol w:w="792"/>
      </w:tblGrid>
      <w:tr w:rsidR="00372060" w:rsidRPr="00583683" w14:paraId="088FD5A4" w14:textId="77777777" w:rsidTr="003720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6C68A3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Topic</w:t>
            </w:r>
          </w:p>
        </w:tc>
        <w:tc>
          <w:tcPr>
            <w:tcW w:w="0" w:type="auto"/>
          </w:tcPr>
          <w:p w14:paraId="6BF703AA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Discussed</w:t>
            </w:r>
          </w:p>
        </w:tc>
        <w:tc>
          <w:tcPr>
            <w:tcW w:w="0" w:type="auto"/>
          </w:tcPr>
          <w:p w14:paraId="7E547169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372060" w:rsidRPr="00583683" w14:paraId="69B0C813" w14:textId="77777777">
        <w:tc>
          <w:tcPr>
            <w:tcW w:w="0" w:type="auto"/>
          </w:tcPr>
          <w:p w14:paraId="110397DF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Site hazards / new hazards</w:t>
            </w:r>
          </w:p>
        </w:tc>
        <w:tc>
          <w:tcPr>
            <w:tcW w:w="0" w:type="auto"/>
          </w:tcPr>
          <w:p w14:paraId="51E60EB1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1CE7D7D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0E505D9A" w14:textId="77777777">
        <w:tc>
          <w:tcPr>
            <w:tcW w:w="0" w:type="auto"/>
          </w:tcPr>
          <w:p w14:paraId="3DF86C6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Weather conditions (wind, heat, rain)</w:t>
            </w:r>
          </w:p>
        </w:tc>
        <w:tc>
          <w:tcPr>
            <w:tcW w:w="0" w:type="auto"/>
          </w:tcPr>
          <w:p w14:paraId="7E64752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EF0288B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2FF26A77" w14:textId="77777777">
        <w:tc>
          <w:tcPr>
            <w:tcW w:w="0" w:type="auto"/>
          </w:tcPr>
          <w:p w14:paraId="3C238F39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Traffic &amp; vehicle movements</w:t>
            </w:r>
          </w:p>
        </w:tc>
        <w:tc>
          <w:tcPr>
            <w:tcW w:w="0" w:type="auto"/>
          </w:tcPr>
          <w:p w14:paraId="3B3A52FA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78E0F6C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1371A280" w14:textId="77777777">
        <w:tc>
          <w:tcPr>
            <w:tcW w:w="0" w:type="auto"/>
          </w:tcPr>
          <w:p w14:paraId="01EB34F8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PPE requirements</w:t>
            </w:r>
          </w:p>
        </w:tc>
        <w:tc>
          <w:tcPr>
            <w:tcW w:w="0" w:type="auto"/>
          </w:tcPr>
          <w:p w14:paraId="375BCA7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773E053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3371282B" w14:textId="77777777">
        <w:tc>
          <w:tcPr>
            <w:tcW w:w="0" w:type="auto"/>
          </w:tcPr>
          <w:p w14:paraId="0973D3E2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Machinery &amp; equipment safety</w:t>
            </w:r>
          </w:p>
        </w:tc>
        <w:tc>
          <w:tcPr>
            <w:tcW w:w="0" w:type="auto"/>
          </w:tcPr>
          <w:p w14:paraId="3B942E3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EBEA949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66F93962" w14:textId="77777777">
        <w:tc>
          <w:tcPr>
            <w:tcW w:w="0" w:type="auto"/>
          </w:tcPr>
          <w:p w14:paraId="171EBA83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Electrical safety</w:t>
            </w:r>
          </w:p>
        </w:tc>
        <w:tc>
          <w:tcPr>
            <w:tcW w:w="0" w:type="auto"/>
          </w:tcPr>
          <w:p w14:paraId="10E5F29C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098F4EE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405517C5" w14:textId="77777777">
        <w:tc>
          <w:tcPr>
            <w:tcW w:w="0" w:type="auto"/>
          </w:tcPr>
          <w:p w14:paraId="021B462A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Livestock safety</w:t>
            </w:r>
          </w:p>
        </w:tc>
        <w:tc>
          <w:tcPr>
            <w:tcW w:w="0" w:type="auto"/>
          </w:tcPr>
          <w:p w14:paraId="6B5F5966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3F59B56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6CC2DC67" w14:textId="77777777">
        <w:tc>
          <w:tcPr>
            <w:tcW w:w="0" w:type="auto"/>
          </w:tcPr>
          <w:p w14:paraId="1B7DBF21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Public &amp; crowd management</w:t>
            </w:r>
          </w:p>
        </w:tc>
        <w:tc>
          <w:tcPr>
            <w:tcW w:w="0" w:type="auto"/>
          </w:tcPr>
          <w:p w14:paraId="421A114E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D16BFA3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2E34D830" w14:textId="77777777">
        <w:tc>
          <w:tcPr>
            <w:tcW w:w="0" w:type="auto"/>
          </w:tcPr>
          <w:p w14:paraId="0A8E55EE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Hazardous substances (fuel, gas)</w:t>
            </w:r>
          </w:p>
        </w:tc>
        <w:tc>
          <w:tcPr>
            <w:tcW w:w="0" w:type="auto"/>
          </w:tcPr>
          <w:p w14:paraId="11833E57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2FB4FE4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221D7CA7" w14:textId="77777777">
        <w:tc>
          <w:tcPr>
            <w:tcW w:w="0" w:type="auto"/>
          </w:tcPr>
          <w:p w14:paraId="3C5674BE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First aid / emergency procedures</w:t>
            </w:r>
          </w:p>
        </w:tc>
        <w:tc>
          <w:tcPr>
            <w:tcW w:w="0" w:type="auto"/>
          </w:tcPr>
          <w:p w14:paraId="5BC9658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849CBD5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202AD026" w14:textId="77777777">
        <w:tc>
          <w:tcPr>
            <w:tcW w:w="0" w:type="auto"/>
          </w:tcPr>
          <w:p w14:paraId="6043D713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Fatigue &amp; wellbeing</w:t>
            </w:r>
          </w:p>
        </w:tc>
        <w:tc>
          <w:tcPr>
            <w:tcW w:w="0" w:type="auto"/>
          </w:tcPr>
          <w:p w14:paraId="259EEDE3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D18EC37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6CFB820F" w14:textId="77777777">
        <w:tc>
          <w:tcPr>
            <w:tcW w:w="0" w:type="auto"/>
          </w:tcPr>
          <w:p w14:paraId="2580174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Other (specify): ___________________</w:t>
            </w:r>
          </w:p>
        </w:tc>
        <w:tc>
          <w:tcPr>
            <w:tcW w:w="0" w:type="auto"/>
          </w:tcPr>
          <w:p w14:paraId="3E0AA21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8FA14C4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07B97802" w14:textId="39437904" w:rsidR="00372060" w:rsidRPr="00583683" w:rsidRDefault="00372060">
      <w:pPr>
        <w:rPr>
          <w:rFonts w:ascii="Calibri" w:hAnsi="Calibri" w:cs="Calibri"/>
          <w:lang w:val="en-NZ"/>
        </w:rPr>
      </w:pPr>
    </w:p>
    <w:p w14:paraId="713D9042" w14:textId="77777777" w:rsidR="00372060" w:rsidRPr="00583683" w:rsidRDefault="007569F0">
      <w:pPr>
        <w:pStyle w:val="Heading2"/>
        <w:rPr>
          <w:rFonts w:ascii="Calibri" w:hAnsi="Calibri" w:cs="Calibri"/>
          <w:lang w:val="en-NZ"/>
        </w:rPr>
      </w:pPr>
      <w:bookmarkStart w:id="5" w:name="issues-raised-by-workers"/>
      <w:bookmarkEnd w:id="4"/>
      <w:r w:rsidRPr="00583683">
        <w:rPr>
          <w:rFonts w:ascii="Calibri" w:hAnsi="Calibri" w:cs="Calibri"/>
          <w:b/>
          <w:bCs/>
          <w:lang w:val="en-NZ"/>
        </w:rPr>
        <w:t>2. Issues Raised by Workers</w:t>
      </w:r>
    </w:p>
    <w:p w14:paraId="61D42245" w14:textId="77777777" w:rsidR="00372060" w:rsidRP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>List any hazards, observations, concerns or improvement suggestions raised during the toolbox talk.</w:t>
      </w:r>
    </w:p>
    <w:p w14:paraId="2233994B" w14:textId="6C8650C3" w:rsidR="00372060" w:rsidRPr="00583683" w:rsidRDefault="00372060">
      <w:pPr>
        <w:rPr>
          <w:rFonts w:ascii="Calibri" w:hAnsi="Calibri" w:cs="Calibri"/>
          <w:lang w:val="en-NZ"/>
        </w:rPr>
      </w:pPr>
    </w:p>
    <w:p w14:paraId="308C9F20" w14:textId="77777777" w:rsidR="00372060" w:rsidRPr="00583683" w:rsidRDefault="00D71904">
      <w:pPr>
        <w:rPr>
          <w:rFonts w:ascii="Calibri" w:hAnsi="Calibri" w:cs="Calibri"/>
          <w:lang w:val="en-NZ"/>
        </w:rPr>
      </w:pPr>
      <w:r>
        <w:rPr>
          <w:rFonts w:ascii="Calibri" w:hAnsi="Calibri" w:cs="Calibri"/>
          <w:lang w:val="en-NZ"/>
        </w:rPr>
        <w:lastRenderedPageBreak/>
        <w:pict w14:anchorId="77A2032D">
          <v:rect id="_x0000_i1025" style="width:0;height:1.5pt" o:hralign="center" o:hrstd="t" o:hr="t"/>
        </w:pict>
      </w:r>
    </w:p>
    <w:p w14:paraId="1DC1500A" w14:textId="77777777" w:rsidR="00372060" w:rsidRPr="00583683" w:rsidRDefault="00D71904">
      <w:pPr>
        <w:rPr>
          <w:rFonts w:ascii="Calibri" w:hAnsi="Calibri" w:cs="Calibri"/>
          <w:lang w:val="en-NZ"/>
        </w:rPr>
      </w:pPr>
      <w:r>
        <w:rPr>
          <w:rFonts w:ascii="Calibri" w:hAnsi="Calibri" w:cs="Calibri"/>
          <w:lang w:val="en-NZ"/>
        </w:rPr>
        <w:pict w14:anchorId="1D60D76D">
          <v:rect id="_x0000_i1026" style="width:0;height:1.5pt" o:hralign="center" o:hrstd="t" o:hr="t"/>
        </w:pict>
      </w:r>
    </w:p>
    <w:p w14:paraId="1C285911" w14:textId="77777777" w:rsidR="00372060" w:rsidRPr="00583683" w:rsidRDefault="00D71904">
      <w:pPr>
        <w:rPr>
          <w:rFonts w:ascii="Calibri" w:hAnsi="Calibri" w:cs="Calibri"/>
          <w:lang w:val="en-NZ"/>
        </w:rPr>
      </w:pPr>
      <w:r>
        <w:rPr>
          <w:rFonts w:ascii="Calibri" w:hAnsi="Calibri" w:cs="Calibri"/>
          <w:lang w:val="en-NZ"/>
        </w:rPr>
        <w:pict w14:anchorId="273530AA">
          <v:rect id="_x0000_i1027" style="width:0;height:1.5pt" o:hralign="center" o:hrstd="t" o:hr="t"/>
        </w:pict>
      </w:r>
    </w:p>
    <w:p w14:paraId="52ED94F3" w14:textId="77777777" w:rsidR="00372060" w:rsidRPr="00583683" w:rsidRDefault="007569F0">
      <w:pPr>
        <w:pStyle w:val="Heading2"/>
        <w:rPr>
          <w:rFonts w:ascii="Calibri" w:hAnsi="Calibri" w:cs="Calibri"/>
          <w:lang w:val="en-NZ"/>
        </w:rPr>
      </w:pPr>
      <w:bookmarkStart w:id="6" w:name="corrective-actions-required"/>
      <w:bookmarkEnd w:id="5"/>
      <w:r w:rsidRPr="00583683">
        <w:rPr>
          <w:rFonts w:ascii="Calibri" w:hAnsi="Calibri" w:cs="Calibri"/>
          <w:b/>
          <w:bCs/>
          <w:lang w:val="en-NZ"/>
        </w:rPr>
        <w:t>3. Corrective Actions Required</w:t>
      </w:r>
    </w:p>
    <w:p w14:paraId="7F781BD2" w14:textId="77777777" w:rsidR="00372060" w:rsidRP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>Identify actions, who is responsible, and required completion dates.</w:t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2483"/>
        <w:gridCol w:w="2946"/>
        <w:gridCol w:w="1567"/>
        <w:gridCol w:w="2580"/>
      </w:tblGrid>
      <w:tr w:rsidR="00372060" w:rsidRPr="00583683" w14:paraId="0C308D61" w14:textId="77777777" w:rsidTr="00583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3DD0368F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Action Requir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77C9DBBF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Person Responsib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16001963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Due D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1CDAAD21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Completed (Y/N)</w:t>
            </w:r>
          </w:p>
        </w:tc>
      </w:tr>
      <w:tr w:rsidR="00372060" w:rsidRPr="00583683" w14:paraId="36806F8E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3DAC732B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1BCB038D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56540446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7034D947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0BC8061C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784470AD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74A391BC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421AC0EC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1767FFAB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1E41B649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139F227D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5AFABF5E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608C6E8F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067A55FE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2D6EF661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14F0E602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78B49B76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43BCFBAC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440FCE6D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60CAF0CE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3EF7B57F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3FFAB123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0F6A6A0E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00734281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4A149325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0849CA78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11E9060F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339A2439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3B6C701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7A49C09A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77EFBC76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431DF09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6EA3456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08A9EF30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6AAAD314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6" w:type="pct"/>
          </w:tcPr>
          <w:p w14:paraId="64EC6C1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38" w:type="pct"/>
          </w:tcPr>
          <w:p w14:paraId="5CFB2EF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pct"/>
          </w:tcPr>
          <w:p w14:paraId="2B4531DD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47" w:type="pct"/>
          </w:tcPr>
          <w:p w14:paraId="1896C25B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059D720B" w14:textId="77777777" w:rsidR="00372060" w:rsidRPr="00583683" w:rsidRDefault="007569F0">
      <w:pPr>
        <w:pStyle w:val="Heading2"/>
        <w:rPr>
          <w:rFonts w:ascii="Calibri" w:hAnsi="Calibri" w:cs="Calibri"/>
          <w:lang w:val="en-NZ"/>
        </w:rPr>
      </w:pPr>
      <w:bookmarkStart w:id="7" w:name="emergency-information-review"/>
      <w:bookmarkEnd w:id="6"/>
      <w:r w:rsidRPr="00583683">
        <w:rPr>
          <w:rFonts w:ascii="Calibri" w:hAnsi="Calibri" w:cs="Calibri"/>
          <w:b/>
          <w:bCs/>
          <w:lang w:val="en-NZ"/>
        </w:rPr>
        <w:t>4. Emergency Information Review</w:t>
      </w:r>
    </w:p>
    <w:p w14:paraId="1A787DBA" w14:textId="77777777" w:rsid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>Confirm team understanding of:</w:t>
      </w:r>
    </w:p>
    <w:p w14:paraId="7DE28707" w14:textId="77777777" w:rsid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 xml:space="preserve">Muster point location </w:t>
      </w:r>
      <w:r w:rsidRPr="00583683">
        <w:rPr>
          <w:rFonts w:ascii="Segoe UI Symbol" w:hAnsi="Segoe UI Symbol" w:cs="Segoe UI Symbol"/>
          <w:lang w:val="en-NZ"/>
        </w:rPr>
        <w:t>☐</w:t>
      </w:r>
      <w:r w:rsidRPr="00583683">
        <w:rPr>
          <w:rFonts w:ascii="Calibri" w:hAnsi="Calibri" w:cs="Calibri"/>
          <w:lang w:val="en-NZ"/>
        </w:rPr>
        <w:t xml:space="preserve"> Yes </w:t>
      </w:r>
      <w:r w:rsidRPr="00583683">
        <w:rPr>
          <w:rFonts w:ascii="Segoe UI Symbol" w:hAnsi="Segoe UI Symbol" w:cs="Segoe UI Symbol"/>
          <w:lang w:val="en-NZ"/>
        </w:rPr>
        <w:t>☐</w:t>
      </w:r>
      <w:r w:rsidRPr="00583683">
        <w:rPr>
          <w:rFonts w:ascii="Calibri" w:hAnsi="Calibri" w:cs="Calibri"/>
          <w:lang w:val="en-NZ"/>
        </w:rPr>
        <w:t xml:space="preserve"> No </w:t>
      </w:r>
    </w:p>
    <w:p w14:paraId="439528B3" w14:textId="77777777" w:rsid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 xml:space="preserve">Emergency communications (radio channel/callsign) </w:t>
      </w:r>
      <w:r w:rsidRPr="00583683">
        <w:rPr>
          <w:rFonts w:ascii="Segoe UI Symbol" w:hAnsi="Segoe UI Symbol" w:cs="Segoe UI Symbol"/>
          <w:lang w:val="en-NZ"/>
        </w:rPr>
        <w:t>☐</w:t>
      </w:r>
      <w:r w:rsidRPr="00583683">
        <w:rPr>
          <w:rFonts w:ascii="Calibri" w:hAnsi="Calibri" w:cs="Calibri"/>
          <w:lang w:val="en-NZ"/>
        </w:rPr>
        <w:t xml:space="preserve"> Yes </w:t>
      </w:r>
      <w:r w:rsidRPr="00583683">
        <w:rPr>
          <w:rFonts w:ascii="Segoe UI Symbol" w:hAnsi="Segoe UI Symbol" w:cs="Segoe UI Symbol"/>
          <w:lang w:val="en-NZ"/>
        </w:rPr>
        <w:t>☐</w:t>
      </w:r>
      <w:r w:rsidRPr="00583683">
        <w:rPr>
          <w:rFonts w:ascii="Calibri" w:hAnsi="Calibri" w:cs="Calibri"/>
          <w:lang w:val="en-NZ"/>
        </w:rPr>
        <w:t xml:space="preserve"> No</w:t>
      </w:r>
    </w:p>
    <w:p w14:paraId="042CC2CD" w14:textId="34B5031F" w:rsidR="00372060" w:rsidRP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 xml:space="preserve">Roles during emergency </w:t>
      </w:r>
      <w:r w:rsidRPr="00583683">
        <w:rPr>
          <w:rFonts w:ascii="Segoe UI Symbol" w:hAnsi="Segoe UI Symbol" w:cs="Segoe UI Symbol"/>
          <w:lang w:val="en-NZ"/>
        </w:rPr>
        <w:t>☐</w:t>
      </w:r>
      <w:r w:rsidRPr="00583683">
        <w:rPr>
          <w:rFonts w:ascii="Calibri" w:hAnsi="Calibri" w:cs="Calibri"/>
          <w:lang w:val="en-NZ"/>
        </w:rPr>
        <w:t xml:space="preserve"> Yes </w:t>
      </w:r>
      <w:r w:rsidRPr="00583683">
        <w:rPr>
          <w:rFonts w:ascii="Segoe UI Symbol" w:hAnsi="Segoe UI Symbol" w:cs="Segoe UI Symbol"/>
          <w:lang w:val="en-NZ"/>
        </w:rPr>
        <w:t>☐</w:t>
      </w:r>
      <w:r w:rsidRPr="00583683">
        <w:rPr>
          <w:rFonts w:ascii="Calibri" w:hAnsi="Calibri" w:cs="Calibri"/>
          <w:lang w:val="en-NZ"/>
        </w:rPr>
        <w:t xml:space="preserve"> No</w:t>
      </w:r>
    </w:p>
    <w:p w14:paraId="4439EBCB" w14:textId="63A056EF" w:rsidR="00372060" w:rsidRPr="00583683" w:rsidRDefault="00372060">
      <w:pPr>
        <w:rPr>
          <w:rFonts w:ascii="Calibri" w:hAnsi="Calibri" w:cs="Calibri"/>
          <w:lang w:val="en-NZ"/>
        </w:rPr>
      </w:pPr>
    </w:p>
    <w:p w14:paraId="7D17A2DC" w14:textId="77777777" w:rsidR="00372060" w:rsidRPr="00583683" w:rsidRDefault="007569F0">
      <w:pPr>
        <w:pStyle w:val="Heading2"/>
        <w:rPr>
          <w:rFonts w:ascii="Calibri" w:hAnsi="Calibri" w:cs="Calibri"/>
          <w:lang w:val="en-NZ"/>
        </w:rPr>
      </w:pPr>
      <w:bookmarkStart w:id="8" w:name="attendance-register"/>
      <w:bookmarkEnd w:id="7"/>
      <w:r w:rsidRPr="00583683">
        <w:rPr>
          <w:rFonts w:ascii="Calibri" w:hAnsi="Calibri" w:cs="Calibri"/>
          <w:b/>
          <w:bCs/>
          <w:lang w:val="en-NZ"/>
        </w:rPr>
        <w:t>5. Attendance Register</w:t>
      </w:r>
    </w:p>
    <w:p w14:paraId="0ECFC324" w14:textId="77777777" w:rsidR="00372060" w:rsidRP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lang w:val="en-NZ"/>
        </w:rPr>
        <w:t>All attendees must sign to confirm they understand the information discussed.</w:t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2882"/>
        <w:gridCol w:w="4164"/>
        <w:gridCol w:w="2530"/>
      </w:tblGrid>
      <w:tr w:rsidR="00372060" w:rsidRPr="00583683" w14:paraId="7F2DC939" w14:textId="77777777" w:rsidTr="00583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537E013C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24024DBD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Sign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076D1791" w14:textId="77777777" w:rsidR="00372060" w:rsidRPr="00583683" w:rsidRDefault="007569F0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583683">
              <w:rPr>
                <w:rFonts w:ascii="Calibri" w:hAnsi="Calibri" w:cs="Calibri"/>
                <w:lang w:val="en-NZ"/>
              </w:rPr>
              <w:t>Time</w:t>
            </w:r>
          </w:p>
        </w:tc>
      </w:tr>
      <w:tr w:rsidR="00372060" w:rsidRPr="00583683" w14:paraId="35EB79CC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1A8D8EB7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43A8B176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39ACD170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468FD3E7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25AC6539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61B3F493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4FBAA66F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3DFC9EF5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16C12E1F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0C130FA4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524BB8C7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372060" w:rsidRPr="00583683" w14:paraId="5ED30A8E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1F6AEFBA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647B7A6D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701488DA" w14:textId="77777777" w:rsidR="00372060" w:rsidRPr="00583683" w:rsidRDefault="00372060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24FEB187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4612FCFE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618067CD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161B00E9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2B6BA678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35EBC39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30BAE37A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0CB5899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138D4978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2DBC7F80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33740CFF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06234EA8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49D5A99D" w14:textId="77777777" w:rsidTr="0058368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35C0F530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468B02B0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5DF2E204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583683" w:rsidRPr="00583683" w14:paraId="3AFD8841" w14:textId="77777777" w:rsidTr="00583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5" w:type="pct"/>
          </w:tcPr>
          <w:p w14:paraId="73E3D768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74" w:type="pct"/>
          </w:tcPr>
          <w:p w14:paraId="06CBA227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1" w:type="pct"/>
          </w:tcPr>
          <w:p w14:paraId="4D185EE6" w14:textId="77777777" w:rsidR="00583683" w:rsidRPr="00583683" w:rsidRDefault="00583683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6148D10F" w14:textId="1933EFB6" w:rsidR="00372060" w:rsidRPr="00583683" w:rsidRDefault="00372060">
      <w:pPr>
        <w:rPr>
          <w:rFonts w:ascii="Calibri" w:hAnsi="Calibri" w:cs="Calibri"/>
          <w:lang w:val="en-NZ"/>
        </w:rPr>
      </w:pPr>
    </w:p>
    <w:p w14:paraId="418926BB" w14:textId="77777777" w:rsidR="00372060" w:rsidRPr="00583683" w:rsidRDefault="007569F0">
      <w:pPr>
        <w:pStyle w:val="Heading2"/>
        <w:rPr>
          <w:rFonts w:ascii="Calibri" w:hAnsi="Calibri" w:cs="Calibri"/>
          <w:lang w:val="en-NZ"/>
        </w:rPr>
      </w:pPr>
      <w:bookmarkStart w:id="9" w:name="facilitator-sign-off"/>
      <w:bookmarkEnd w:id="8"/>
      <w:r w:rsidRPr="00583683">
        <w:rPr>
          <w:rFonts w:ascii="Calibri" w:hAnsi="Calibri" w:cs="Calibri"/>
          <w:b/>
          <w:bCs/>
          <w:lang w:val="en-NZ"/>
        </w:rPr>
        <w:t>6. Facilitator Sign-Off</w:t>
      </w:r>
    </w:p>
    <w:p w14:paraId="459FBE8E" w14:textId="77777777" w:rsidR="00372060" w:rsidRPr="00583683" w:rsidRDefault="007569F0">
      <w:pPr>
        <w:pStyle w:val="FirstParagraph"/>
        <w:rPr>
          <w:rFonts w:ascii="Calibri" w:hAnsi="Calibri" w:cs="Calibri"/>
          <w:lang w:val="en-NZ"/>
        </w:rPr>
      </w:pPr>
      <w:r w:rsidRPr="00583683">
        <w:rPr>
          <w:rFonts w:ascii="Calibri" w:hAnsi="Calibri" w:cs="Calibri"/>
          <w:b/>
          <w:bCs/>
          <w:lang w:val="en-NZ"/>
        </w:rPr>
        <w:t>Facilitator Signature:</w:t>
      </w:r>
      <w:r w:rsidRPr="00583683">
        <w:rPr>
          <w:rFonts w:ascii="Calibri" w:hAnsi="Calibri" w:cs="Calibri"/>
          <w:lang w:val="en-NZ"/>
        </w:rPr>
        <w:t xml:space="preserve"> ______________________</w:t>
      </w:r>
      <w:r w:rsidRPr="00583683">
        <w:rPr>
          <w:rFonts w:ascii="Calibri" w:hAnsi="Calibri" w:cs="Calibri"/>
          <w:lang w:val="en-NZ"/>
        </w:rPr>
        <w:br/>
      </w:r>
      <w:r w:rsidRPr="00583683">
        <w:rPr>
          <w:rFonts w:ascii="Calibri" w:hAnsi="Calibri" w:cs="Calibri"/>
          <w:b/>
          <w:bCs/>
          <w:lang w:val="en-NZ"/>
        </w:rPr>
        <w:t>Time Completed:</w:t>
      </w:r>
      <w:r w:rsidRPr="00583683">
        <w:rPr>
          <w:rFonts w:ascii="Calibri" w:hAnsi="Calibri" w:cs="Calibri"/>
          <w:lang w:val="en-NZ"/>
        </w:rPr>
        <w:t xml:space="preserve"> ______________________</w:t>
      </w:r>
    </w:p>
    <w:bookmarkEnd w:id="3"/>
    <w:bookmarkEnd w:id="9"/>
    <w:p w14:paraId="1C5E39A3" w14:textId="787FC745" w:rsidR="00372060" w:rsidRPr="00583683" w:rsidRDefault="00372060">
      <w:pPr>
        <w:rPr>
          <w:rFonts w:ascii="Calibri" w:hAnsi="Calibri" w:cs="Calibri"/>
          <w:lang w:val="en-NZ"/>
        </w:rPr>
      </w:pPr>
    </w:p>
    <w:sectPr w:rsidR="00372060" w:rsidRPr="00583683" w:rsidSect="00D71904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65F55F" w14:textId="77777777" w:rsidR="00D71904" w:rsidRDefault="00D71904" w:rsidP="00D71904">
      <w:pPr>
        <w:spacing w:after="0"/>
      </w:pPr>
      <w:r>
        <w:separator/>
      </w:r>
    </w:p>
  </w:endnote>
  <w:endnote w:type="continuationSeparator" w:id="0">
    <w:p w14:paraId="5FC713D2" w14:textId="77777777" w:rsidR="00D71904" w:rsidRDefault="00D71904" w:rsidP="00D719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77660074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0EBFD347" w14:textId="7F0DC491" w:rsidR="00D71904" w:rsidRDefault="00D71904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AD84131" w14:textId="77777777" w:rsidR="00D71904" w:rsidRDefault="00D71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F109D" w14:textId="77777777" w:rsidR="00D71904" w:rsidRDefault="00D71904" w:rsidP="00D71904">
      <w:pPr>
        <w:spacing w:after="0"/>
      </w:pPr>
      <w:r>
        <w:separator/>
      </w:r>
    </w:p>
  </w:footnote>
  <w:footnote w:type="continuationSeparator" w:id="0">
    <w:p w14:paraId="6CC045EE" w14:textId="77777777" w:rsidR="00D71904" w:rsidRDefault="00D71904" w:rsidP="00D719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7639" w14:textId="3E241849" w:rsidR="00D71904" w:rsidRDefault="00D71904" w:rsidP="00D71904">
    <w:pPr>
      <w:pStyle w:val="Header"/>
      <w:jc w:val="right"/>
    </w:pPr>
    <w:r w:rsidRPr="00D71904">
      <w:rPr>
        <w:noProof/>
      </w:rPr>
      <w:drawing>
        <wp:inline distT="0" distB="0" distL="0" distR="0" wp14:anchorId="7D404BC6" wp14:editId="217C14D9">
          <wp:extent cx="1035101" cy="540000"/>
          <wp:effectExtent l="0" t="0" r="0" b="0"/>
          <wp:docPr id="194403106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1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0414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58784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060"/>
    <w:rsid w:val="0035767E"/>
    <w:rsid w:val="00372060"/>
    <w:rsid w:val="00583683"/>
    <w:rsid w:val="007569F0"/>
    <w:rsid w:val="00805C81"/>
    <w:rsid w:val="00D71904"/>
    <w:rsid w:val="00EE0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4396F"/>
  <w15:docId w15:val="{656C689A-E4CD-4044-A6FF-E98DCDC3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58368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58368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rsid w:val="00D7190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71904"/>
  </w:style>
  <w:style w:type="paragraph" w:styleId="Footer">
    <w:name w:val="footer"/>
    <w:basedOn w:val="Normal"/>
    <w:link w:val="FooterChar"/>
    <w:uiPriority w:val="99"/>
    <w:rsid w:val="00D7190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19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DE59D5-8858-4732-9D5D-CE634E0B00D4}"/>
</file>

<file path=customXml/itemProps2.xml><?xml version="1.0" encoding="utf-8"?>
<ds:datastoreItem xmlns:ds="http://schemas.openxmlformats.org/officeDocument/2006/customXml" ds:itemID="{EACAA206-05F1-42EF-89B1-F456DB7CEC9F}"/>
</file>

<file path=customXml/itemProps3.xml><?xml version="1.0" encoding="utf-8"?>
<ds:datastoreItem xmlns:ds="http://schemas.openxmlformats.org/officeDocument/2006/customXml" ds:itemID="{D0F92BE6-7A59-425A-B6CE-29D998F15C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99</Words>
  <Characters>1353</Characters>
  <Application>Microsoft Office Word</Application>
  <DocSecurity>0</DocSecurity>
  <Lines>150</Lines>
  <Paragraphs>70</Paragraphs>
  <ScaleCrop>false</ScaleCrop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5</cp:revision>
  <dcterms:created xsi:type="dcterms:W3CDTF">2025-12-01T22:35:00Z</dcterms:created>
  <dcterms:modified xsi:type="dcterms:W3CDTF">2025-12-15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